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AEF9C" w14:textId="77777777" w:rsidR="001E328A" w:rsidRPr="00A21A8B" w:rsidRDefault="001E328A" w:rsidP="00866569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</w:p>
    <w:p w14:paraId="081B05B8" w14:textId="7D03ADF5" w:rsidR="00CA034A" w:rsidRPr="00A21A8B" w:rsidRDefault="00781323" w:rsidP="00CA034A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i/>
          <w:color w:val="000000" w:themeColor="text1"/>
          <w:lang w:val="en-GB"/>
        </w:rPr>
      </w:pPr>
      <w:r w:rsidRPr="00A21A8B">
        <w:rPr>
          <w:rFonts w:ascii="Times New Roman" w:hAnsi="Times New Roman" w:cs="Times New Roman"/>
          <w:i/>
          <w:color w:val="000000" w:themeColor="text1"/>
          <w:lang w:val="en-GB"/>
        </w:rPr>
        <w:t>Table 4</w:t>
      </w:r>
      <w:r w:rsidR="00F04B76" w:rsidRPr="00A21A8B">
        <w:rPr>
          <w:rFonts w:ascii="Times New Roman" w:hAnsi="Times New Roman" w:cs="Times New Roman"/>
          <w:i/>
          <w:color w:val="000000" w:themeColor="text1"/>
          <w:lang w:val="en-GB"/>
        </w:rPr>
        <w:t xml:space="preserve"> </w:t>
      </w:r>
      <w:r w:rsidR="00F04B76" w:rsidRPr="00A21A8B">
        <w:rPr>
          <w:rFonts w:ascii="Times New Roman" w:hAnsi="Times New Roman" w:cs="Times New Roman"/>
          <w:i/>
          <w:color w:val="000000" w:themeColor="text1"/>
          <w:lang w:val="en-GB"/>
        </w:rPr>
        <w:tab/>
        <w:t xml:space="preserve">Multinomial logistic regression model. Average marginal effects. </w:t>
      </w:r>
      <w:r w:rsidR="00CA034A" w:rsidRPr="00A21A8B">
        <w:rPr>
          <w:rFonts w:ascii="Times New Roman" w:hAnsi="Times New Roman" w:cs="Times New Roman"/>
          <w:i/>
          <w:color w:val="000000" w:themeColor="text1"/>
          <w:lang w:val="en-GB"/>
        </w:rPr>
        <w:t>Without education.</w:t>
      </w:r>
    </w:p>
    <w:p w14:paraId="0FB7087D" w14:textId="77777777" w:rsidR="00CA034A" w:rsidRPr="00A21A8B" w:rsidRDefault="00CA034A" w:rsidP="00CA034A">
      <w:pPr>
        <w:spacing w:after="0" w:line="240" w:lineRule="auto"/>
        <w:ind w:left="1418" w:hanging="1418"/>
        <w:jc w:val="both"/>
        <w:rPr>
          <w:rFonts w:ascii="Times New Roman" w:hAnsi="Times New Roman" w:cs="Times New Roman"/>
          <w:i/>
          <w:color w:val="000000" w:themeColor="text1"/>
          <w:lang w:val="en-GB"/>
        </w:rPr>
      </w:pPr>
    </w:p>
    <w:tbl>
      <w:tblPr>
        <w:tblW w:w="9070" w:type="dxa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0"/>
        <w:gridCol w:w="938"/>
        <w:gridCol w:w="939"/>
        <w:gridCol w:w="939"/>
        <w:gridCol w:w="939"/>
        <w:gridCol w:w="938"/>
        <w:gridCol w:w="939"/>
        <w:gridCol w:w="939"/>
        <w:gridCol w:w="939"/>
      </w:tblGrid>
      <w:tr w:rsidR="00262AE3" w:rsidRPr="00A21A8B" w14:paraId="41F06631" w14:textId="77777777" w:rsidTr="008E0EAA">
        <w:trPr>
          <w:trHeight w:val="324"/>
          <w:tblCellSpacing w:w="15" w:type="dxa"/>
        </w:trPr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29D7CD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72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48B481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Females</w:t>
            </w:r>
          </w:p>
        </w:tc>
        <w:tc>
          <w:tcPr>
            <w:tcW w:w="37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419B51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Males</w:t>
            </w:r>
          </w:p>
        </w:tc>
      </w:tr>
      <w:tr w:rsidR="00942C7E" w:rsidRPr="00A21A8B" w14:paraId="04393755" w14:textId="77777777" w:rsidTr="008E0EAA">
        <w:trPr>
          <w:trHeight w:hRule="exact" w:val="916"/>
          <w:tblCellSpacing w:w="15" w:type="dxa"/>
        </w:trPr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D31B4" w14:textId="77777777" w:rsidR="00942C7E" w:rsidRPr="00A21A8B" w:rsidRDefault="00942C7E" w:rsidP="00942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8" w:type="dxa"/>
            <w:tcBorders>
              <w:top w:val="single" w:sz="4" w:space="0" w:color="auto"/>
              <w:bottom w:val="single" w:sz="4" w:space="0" w:color="auto"/>
            </w:tcBorders>
          </w:tcPr>
          <w:p w14:paraId="49B8A04E" w14:textId="65337EF7" w:rsidR="00942C7E" w:rsidRPr="00A21A8B" w:rsidRDefault="00942C7E" w:rsidP="00942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 xml:space="preserve">No partner, </w:t>
            </w:r>
            <w:proofErr w:type="spellStart"/>
            <w:r w:rsidR="00265693" w:rsidRPr="00A21A8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indep</w:t>
            </w:r>
            <w:proofErr w:type="spellEnd"/>
            <w:r w:rsidR="00265693" w:rsidRPr="00A21A8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 xml:space="preserve">. </w:t>
            </w: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household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EAA8FA" w14:textId="183B12A1" w:rsidR="00942C7E" w:rsidRPr="00A21A8B" w:rsidRDefault="00942C7E" w:rsidP="00942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No partner, parental household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615417" w14:textId="77777777" w:rsidR="00942C7E" w:rsidRPr="00A21A8B" w:rsidRDefault="00942C7E" w:rsidP="00942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Cohabiting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3C4F4" w14:textId="77777777" w:rsidR="00942C7E" w:rsidRPr="00A21A8B" w:rsidRDefault="00942C7E" w:rsidP="00942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Married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07B33C" w14:textId="7870377A" w:rsidR="00942C7E" w:rsidRPr="00A21A8B" w:rsidRDefault="00942C7E" w:rsidP="00942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 xml:space="preserve">No partner, </w:t>
            </w:r>
            <w:proofErr w:type="spellStart"/>
            <w:r w:rsidR="00265693" w:rsidRPr="00A21A8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indep</w:t>
            </w:r>
            <w:proofErr w:type="spellEnd"/>
            <w:r w:rsidR="00265693" w:rsidRPr="00A21A8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 xml:space="preserve">. </w:t>
            </w: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household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3E288" w14:textId="61DEAB8F" w:rsidR="00942C7E" w:rsidRPr="00A21A8B" w:rsidRDefault="00942C7E" w:rsidP="00942C7E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No partner, parental household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C65E2A" w14:textId="77777777" w:rsidR="00942C7E" w:rsidRPr="00A21A8B" w:rsidRDefault="00942C7E" w:rsidP="00942C7E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Cohabiting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17342B" w14:textId="77777777" w:rsidR="00942C7E" w:rsidRPr="00A21A8B" w:rsidRDefault="00942C7E" w:rsidP="00942C7E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Married</w:t>
            </w:r>
          </w:p>
        </w:tc>
      </w:tr>
      <w:tr w:rsidR="00262AE3" w:rsidRPr="00A21A8B" w14:paraId="7C4445E0" w14:textId="77777777" w:rsidTr="008E0EAA">
        <w:trPr>
          <w:trHeight w:hRule="exact" w:val="288"/>
          <w:tblCellSpacing w:w="15" w:type="dxa"/>
        </w:trPr>
        <w:tc>
          <w:tcPr>
            <w:tcW w:w="1515" w:type="dxa"/>
            <w:vAlign w:val="bottom"/>
          </w:tcPr>
          <w:p w14:paraId="220C65F6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 w:eastAsia="de-DE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GB" w:eastAsia="de-DE"/>
              </w:rPr>
              <w:t>Immigrant status</w:t>
            </w:r>
          </w:p>
        </w:tc>
        <w:tc>
          <w:tcPr>
            <w:tcW w:w="908" w:type="dxa"/>
          </w:tcPr>
          <w:p w14:paraId="50B05D0B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  <w:vAlign w:val="center"/>
          </w:tcPr>
          <w:p w14:paraId="18EE3E33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  <w:vAlign w:val="center"/>
          </w:tcPr>
          <w:p w14:paraId="06D4DDC8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  <w:vAlign w:val="center"/>
          </w:tcPr>
          <w:p w14:paraId="2F4CFE6D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8" w:type="dxa"/>
            <w:tcBorders>
              <w:left w:val="single" w:sz="4" w:space="0" w:color="auto"/>
            </w:tcBorders>
            <w:vAlign w:val="center"/>
          </w:tcPr>
          <w:p w14:paraId="37C95AFD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  <w:vAlign w:val="center"/>
          </w:tcPr>
          <w:p w14:paraId="42B46903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  <w:vAlign w:val="center"/>
          </w:tcPr>
          <w:p w14:paraId="1E2D6E69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4" w:type="dxa"/>
          </w:tcPr>
          <w:p w14:paraId="4FF16F36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262AE3" w:rsidRPr="00A21A8B" w14:paraId="6B45CEAF" w14:textId="77777777" w:rsidTr="008E0EAA">
        <w:trPr>
          <w:trHeight w:hRule="exact" w:val="223"/>
          <w:tblCellSpacing w:w="15" w:type="dxa"/>
        </w:trPr>
        <w:tc>
          <w:tcPr>
            <w:tcW w:w="1515" w:type="dxa"/>
            <w:vAlign w:val="bottom"/>
          </w:tcPr>
          <w:p w14:paraId="6239ABB8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de-DE"/>
              </w:rPr>
            </w:pPr>
            <w:r w:rsidRPr="00A21A8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de-DE"/>
              </w:rPr>
              <w:t>Native Germans</w:t>
            </w:r>
          </w:p>
        </w:tc>
        <w:tc>
          <w:tcPr>
            <w:tcW w:w="908" w:type="dxa"/>
          </w:tcPr>
          <w:p w14:paraId="597D89BC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4019CD9C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38F1AB1F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2A3E88BF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3C10E1FA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6EB9FE72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70635851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894" w:type="dxa"/>
          </w:tcPr>
          <w:p w14:paraId="2E4013D6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</w:tr>
      <w:tr w:rsidR="00FD592C" w:rsidRPr="00A21A8B" w14:paraId="33FD7D26" w14:textId="77777777" w:rsidTr="00FD592C">
        <w:trPr>
          <w:trHeight w:hRule="exact" w:val="416"/>
          <w:tblCellSpacing w:w="15" w:type="dxa"/>
        </w:trPr>
        <w:tc>
          <w:tcPr>
            <w:tcW w:w="1515" w:type="dxa"/>
            <w:vAlign w:val="center"/>
            <w:hideMark/>
          </w:tcPr>
          <w:p w14:paraId="7016F686" w14:textId="77777777" w:rsidR="00FD592C" w:rsidRPr="00A21A8B" w:rsidRDefault="00FD592C" w:rsidP="00FD59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</w:t>
            </w: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st</w:t>
            </w: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gen. Ethnic German </w:t>
            </w:r>
          </w:p>
        </w:tc>
        <w:tc>
          <w:tcPr>
            <w:tcW w:w="908" w:type="dxa"/>
          </w:tcPr>
          <w:p w14:paraId="3BFC62B3" w14:textId="7C949397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02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5C6335C8" w14:textId="6F70F50E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74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651321CE" w14:textId="5B546C37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94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2A04C81C" w14:textId="34BF5D5C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70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147D9FB5" w14:textId="51BA6731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43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</w:tcPr>
          <w:p w14:paraId="3264ABCF" w14:textId="1703E4C4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44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</w:tcPr>
          <w:p w14:paraId="5B2001DC" w14:textId="45B6F04C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089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894" w:type="dxa"/>
          </w:tcPr>
          <w:p w14:paraId="75F430B5" w14:textId="66E0F10D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76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</w:tr>
      <w:tr w:rsidR="00FD592C" w:rsidRPr="00A21A8B" w14:paraId="078040E3" w14:textId="77777777" w:rsidTr="008E0EAA">
        <w:trPr>
          <w:trHeight w:hRule="exact" w:val="261"/>
          <w:tblCellSpacing w:w="15" w:type="dxa"/>
        </w:trPr>
        <w:tc>
          <w:tcPr>
            <w:tcW w:w="1515" w:type="dxa"/>
            <w:vAlign w:val="center"/>
            <w:hideMark/>
          </w:tcPr>
          <w:p w14:paraId="1EB6FC24" w14:textId="77777777" w:rsidR="00FD592C" w:rsidRPr="00A21A8B" w:rsidRDefault="00FD592C" w:rsidP="00FD59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</w:t>
            </w: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st</w:t>
            </w: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gen. Turkish </w:t>
            </w:r>
          </w:p>
        </w:tc>
        <w:tc>
          <w:tcPr>
            <w:tcW w:w="908" w:type="dxa"/>
          </w:tcPr>
          <w:p w14:paraId="6CF3A2AE" w14:textId="7D99EF9A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240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59B4D07D" w14:textId="667E0E3D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59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08AF3F2E" w14:textId="313833BC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47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46176D2D" w14:textId="3C0F52A4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6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0BC42A4C" w14:textId="4DE98638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89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</w:tcPr>
          <w:p w14:paraId="7F975C01" w14:textId="28334E25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234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</w:tcPr>
          <w:p w14:paraId="6CB18D9E" w14:textId="49EB4125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09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894" w:type="dxa"/>
          </w:tcPr>
          <w:p w14:paraId="7292DEF5" w14:textId="64128ED8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32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</w:tr>
      <w:tr w:rsidR="00FD592C" w:rsidRPr="00A21A8B" w14:paraId="03B6312B" w14:textId="77777777" w:rsidTr="008E0EAA">
        <w:trPr>
          <w:trHeight w:hRule="exact" w:val="252"/>
          <w:tblCellSpacing w:w="15" w:type="dxa"/>
        </w:trPr>
        <w:tc>
          <w:tcPr>
            <w:tcW w:w="1515" w:type="dxa"/>
            <w:hideMark/>
          </w:tcPr>
          <w:p w14:paraId="5E45FCE2" w14:textId="77777777" w:rsidR="00FD592C" w:rsidRPr="00A21A8B" w:rsidRDefault="00FD592C" w:rsidP="00FD592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</w:t>
            </w: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nd</w:t>
            </w: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gen. Turkish</w:t>
            </w:r>
          </w:p>
        </w:tc>
        <w:tc>
          <w:tcPr>
            <w:tcW w:w="908" w:type="dxa"/>
          </w:tcPr>
          <w:p w14:paraId="3E0361B0" w14:textId="2CED649A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93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22C772E2" w14:textId="7121F340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0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588F08B0" w14:textId="7B8A13F4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38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</w:tcPr>
          <w:p w14:paraId="024D37CF" w14:textId="73AB0F0A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12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6762BAF1" w14:textId="695171F4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89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</w:tcPr>
          <w:p w14:paraId="51AA98FA" w14:textId="76100E9B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3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909" w:type="dxa"/>
          </w:tcPr>
          <w:p w14:paraId="18BB8F1B" w14:textId="55CE0F3C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0.109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  <w:tc>
          <w:tcPr>
            <w:tcW w:w="894" w:type="dxa"/>
          </w:tcPr>
          <w:p w14:paraId="6E6DC1F1" w14:textId="6128BD65" w:rsidR="00FD592C" w:rsidRPr="00A21A8B" w:rsidRDefault="00FD592C" w:rsidP="00FD59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75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***</w:t>
            </w:r>
          </w:p>
        </w:tc>
      </w:tr>
      <w:tr w:rsidR="008F4F90" w:rsidRPr="00A21A8B" w14:paraId="34D9BD60" w14:textId="77777777" w:rsidTr="008E0EAA">
        <w:trPr>
          <w:trHeight w:hRule="exact" w:val="288"/>
          <w:tblCellSpacing w:w="15" w:type="dxa"/>
        </w:trPr>
        <w:tc>
          <w:tcPr>
            <w:tcW w:w="1515" w:type="dxa"/>
            <w:vAlign w:val="center"/>
          </w:tcPr>
          <w:p w14:paraId="1502E8E5" w14:textId="77777777" w:rsidR="008F4F90" w:rsidRPr="00A21A8B" w:rsidRDefault="008F4F90" w:rsidP="008F4F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Age</w:t>
            </w:r>
          </w:p>
        </w:tc>
        <w:tc>
          <w:tcPr>
            <w:tcW w:w="908" w:type="dxa"/>
          </w:tcPr>
          <w:p w14:paraId="2BAD5A3B" w14:textId="77757DDF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0</w:t>
            </w:r>
          </w:p>
        </w:tc>
        <w:tc>
          <w:tcPr>
            <w:tcW w:w="909" w:type="dxa"/>
          </w:tcPr>
          <w:p w14:paraId="346B5663" w14:textId="26F51AD7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034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9" w:type="dxa"/>
          </w:tcPr>
          <w:p w14:paraId="14DDDC59" w14:textId="19134B1C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1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9" w:type="dxa"/>
          </w:tcPr>
          <w:p w14:paraId="1E5B07A5" w14:textId="57BFEF79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3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2540F918" w14:textId="617DDBD0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3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9" w:type="dxa"/>
          </w:tcPr>
          <w:p w14:paraId="48A0D161" w14:textId="61772123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035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9" w:type="dxa"/>
          </w:tcPr>
          <w:p w14:paraId="5C8D50E6" w14:textId="39E2B1FB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3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894" w:type="dxa"/>
          </w:tcPr>
          <w:p w14:paraId="34657F84" w14:textId="595DA459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0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</w:tr>
      <w:tr w:rsidR="00262AE3" w:rsidRPr="00A21A8B" w14:paraId="0C6E4792" w14:textId="77777777" w:rsidTr="008E0EAA">
        <w:trPr>
          <w:trHeight w:hRule="exact" w:val="288"/>
          <w:tblCellSpacing w:w="15" w:type="dxa"/>
        </w:trPr>
        <w:tc>
          <w:tcPr>
            <w:tcW w:w="1515" w:type="dxa"/>
            <w:vAlign w:val="center"/>
          </w:tcPr>
          <w:p w14:paraId="2042DE39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GB"/>
              </w:rPr>
              <w:t>Survey year</w:t>
            </w:r>
          </w:p>
        </w:tc>
        <w:tc>
          <w:tcPr>
            <w:tcW w:w="908" w:type="dxa"/>
          </w:tcPr>
          <w:p w14:paraId="4053FC16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</w:tcPr>
          <w:p w14:paraId="70FAA77D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</w:tcPr>
          <w:p w14:paraId="5AF85BE5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</w:tcPr>
          <w:p w14:paraId="04EA5934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2D6CE0C8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</w:tcPr>
          <w:p w14:paraId="44F817AC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909" w:type="dxa"/>
          </w:tcPr>
          <w:p w14:paraId="7CB0F21B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4" w:type="dxa"/>
          </w:tcPr>
          <w:p w14:paraId="2B44E0BC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262AE3" w:rsidRPr="00A21A8B" w14:paraId="3BE0519D" w14:textId="77777777" w:rsidTr="008E0EAA">
        <w:trPr>
          <w:trHeight w:hRule="exact" w:val="254"/>
          <w:tblCellSpacing w:w="15" w:type="dxa"/>
        </w:trPr>
        <w:tc>
          <w:tcPr>
            <w:tcW w:w="1515" w:type="dxa"/>
            <w:vAlign w:val="center"/>
          </w:tcPr>
          <w:p w14:paraId="7DBC5326" w14:textId="77777777" w:rsidR="00262AE3" w:rsidRPr="00A21A8B" w:rsidRDefault="00262AE3" w:rsidP="008E0E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009</w:t>
            </w:r>
          </w:p>
        </w:tc>
        <w:tc>
          <w:tcPr>
            <w:tcW w:w="908" w:type="dxa"/>
          </w:tcPr>
          <w:p w14:paraId="3CCED1F7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6559BFA1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3F196798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4CA7FF78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640082D9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02A89A06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909" w:type="dxa"/>
          </w:tcPr>
          <w:p w14:paraId="19298DD5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894" w:type="dxa"/>
          </w:tcPr>
          <w:p w14:paraId="6A32D9F4" w14:textId="77777777" w:rsidR="00262AE3" w:rsidRPr="00A21A8B" w:rsidRDefault="00262AE3" w:rsidP="008E0E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</w:tr>
      <w:tr w:rsidR="008F4F90" w:rsidRPr="00A21A8B" w14:paraId="747138C5" w14:textId="77777777" w:rsidTr="008E0EAA">
        <w:trPr>
          <w:trHeight w:hRule="exact" w:val="288"/>
          <w:tblCellSpacing w:w="15" w:type="dxa"/>
        </w:trPr>
        <w:tc>
          <w:tcPr>
            <w:tcW w:w="1515" w:type="dxa"/>
            <w:vAlign w:val="center"/>
            <w:hideMark/>
          </w:tcPr>
          <w:p w14:paraId="27A7C40F" w14:textId="77777777" w:rsidR="008F4F90" w:rsidRPr="00A21A8B" w:rsidRDefault="008F4F90" w:rsidP="008F4F9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013</w:t>
            </w:r>
          </w:p>
        </w:tc>
        <w:tc>
          <w:tcPr>
            <w:tcW w:w="908" w:type="dxa"/>
          </w:tcPr>
          <w:p w14:paraId="6A194CFC" w14:textId="56796964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13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9" w:type="dxa"/>
            <w:hideMark/>
          </w:tcPr>
          <w:p w14:paraId="67AB6212" w14:textId="76DA7AA0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0</w:t>
            </w:r>
          </w:p>
        </w:tc>
        <w:tc>
          <w:tcPr>
            <w:tcW w:w="909" w:type="dxa"/>
            <w:hideMark/>
          </w:tcPr>
          <w:p w14:paraId="34DE366A" w14:textId="1466108D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4</w:t>
            </w:r>
          </w:p>
        </w:tc>
        <w:tc>
          <w:tcPr>
            <w:tcW w:w="909" w:type="dxa"/>
            <w:hideMark/>
          </w:tcPr>
          <w:p w14:paraId="4BDA4D3C" w14:textId="48E7E3B1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017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8" w:type="dxa"/>
            <w:tcBorders>
              <w:left w:val="single" w:sz="4" w:space="0" w:color="auto"/>
            </w:tcBorders>
          </w:tcPr>
          <w:p w14:paraId="10D1D0A4" w14:textId="656E9829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16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  <w:tc>
          <w:tcPr>
            <w:tcW w:w="909" w:type="dxa"/>
          </w:tcPr>
          <w:p w14:paraId="5C3DCEE3" w14:textId="766309DC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005</w:t>
            </w:r>
          </w:p>
        </w:tc>
        <w:tc>
          <w:tcPr>
            <w:tcW w:w="909" w:type="dxa"/>
          </w:tcPr>
          <w:p w14:paraId="4A36B3DB" w14:textId="15B109BD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3</w:t>
            </w:r>
          </w:p>
        </w:tc>
        <w:tc>
          <w:tcPr>
            <w:tcW w:w="894" w:type="dxa"/>
          </w:tcPr>
          <w:p w14:paraId="2F9EA6C9" w14:textId="024BB1D9" w:rsidR="008F4F90" w:rsidRPr="00A21A8B" w:rsidRDefault="008F4F90" w:rsidP="008F4F9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015</w:t>
            </w:r>
            <w:r w:rsidRPr="00A21A8B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GB"/>
              </w:rPr>
              <w:t>***</w:t>
            </w:r>
          </w:p>
        </w:tc>
      </w:tr>
      <w:tr w:rsidR="00E315AF" w:rsidRPr="00A21A8B" w14:paraId="2A612855" w14:textId="77777777" w:rsidTr="00274387">
        <w:trPr>
          <w:trHeight w:hRule="exact" w:val="288"/>
          <w:tblCellSpacing w:w="15" w:type="dxa"/>
        </w:trPr>
        <w:tc>
          <w:tcPr>
            <w:tcW w:w="1515" w:type="dxa"/>
            <w:tcBorders>
              <w:top w:val="single" w:sz="4" w:space="0" w:color="auto"/>
            </w:tcBorders>
            <w:vAlign w:val="center"/>
          </w:tcPr>
          <w:p w14:paraId="2D0415AB" w14:textId="2B458C75" w:rsidR="00E315AF" w:rsidRPr="00A21A8B" w:rsidRDefault="00E315AF" w:rsidP="008F4F9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BIC</w:t>
            </w:r>
          </w:p>
        </w:tc>
        <w:tc>
          <w:tcPr>
            <w:tcW w:w="3725" w:type="dxa"/>
            <w:gridSpan w:val="4"/>
            <w:tcBorders>
              <w:top w:val="single" w:sz="4" w:space="0" w:color="auto"/>
            </w:tcBorders>
            <w:vAlign w:val="center"/>
          </w:tcPr>
          <w:p w14:paraId="65FDA8B0" w14:textId="66B7C5F3" w:rsidR="00E315AF" w:rsidRPr="00A21A8B" w:rsidRDefault="00274387" w:rsidP="00274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3659.5</w:t>
            </w:r>
          </w:p>
        </w:tc>
        <w:tc>
          <w:tcPr>
            <w:tcW w:w="3710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9EA3E33" w14:textId="1A314E5F" w:rsidR="00E315AF" w:rsidRPr="00A21A8B" w:rsidRDefault="00274387" w:rsidP="002743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169552.1</w:t>
            </w:r>
          </w:p>
        </w:tc>
      </w:tr>
      <w:tr w:rsidR="001A0F55" w:rsidRPr="00A21A8B" w14:paraId="0A15189E" w14:textId="77777777" w:rsidTr="00E85252">
        <w:trPr>
          <w:trHeight w:hRule="exact" w:val="534"/>
          <w:tblCellSpacing w:w="15" w:type="dxa"/>
        </w:trPr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06D59" w14:textId="77777777" w:rsidR="001A0F55" w:rsidRPr="00A21A8B" w:rsidRDefault="001A0F55" w:rsidP="00E8525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McFadden’s </w:t>
            </w:r>
          </w:p>
          <w:p w14:paraId="6AFFB730" w14:textId="77777777" w:rsidR="001A0F55" w:rsidRPr="00A21A8B" w:rsidRDefault="001A0F55" w:rsidP="00E8525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seudo R</w:t>
            </w: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372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238DB1" w14:textId="77777777" w:rsidR="001A0F55" w:rsidRPr="00A21A8B" w:rsidRDefault="001A0F55" w:rsidP="00E85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23</w:t>
            </w:r>
          </w:p>
        </w:tc>
        <w:tc>
          <w:tcPr>
            <w:tcW w:w="37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FFB6D0" w14:textId="77777777" w:rsidR="001A0F55" w:rsidRPr="00A21A8B" w:rsidRDefault="001A0F55" w:rsidP="00E852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22</w:t>
            </w:r>
          </w:p>
        </w:tc>
      </w:tr>
      <w:tr w:rsidR="00001E61" w:rsidRPr="00A21A8B" w14:paraId="6404605D" w14:textId="77777777" w:rsidTr="004E3D68">
        <w:trPr>
          <w:trHeight w:hRule="exact" w:val="534"/>
          <w:tblCellSpacing w:w="15" w:type="dxa"/>
        </w:trPr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DA6ED" w14:textId="77777777" w:rsidR="00001E61" w:rsidRPr="00A21A8B" w:rsidRDefault="00001E61" w:rsidP="004E3D6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Observations</w:t>
            </w:r>
          </w:p>
        </w:tc>
        <w:tc>
          <w:tcPr>
            <w:tcW w:w="372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9B2C2" w14:textId="77777777" w:rsidR="00001E61" w:rsidRPr="00A21A8B" w:rsidRDefault="00001E61" w:rsidP="004E3D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79,448</w:t>
            </w:r>
          </w:p>
        </w:tc>
        <w:tc>
          <w:tcPr>
            <w:tcW w:w="37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EB7C18" w14:textId="710DDA18" w:rsidR="00001E61" w:rsidRPr="00A21A8B" w:rsidRDefault="00001E61" w:rsidP="004E3D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A21A8B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80,821</w:t>
            </w:r>
          </w:p>
        </w:tc>
      </w:tr>
    </w:tbl>
    <w:p w14:paraId="5072E0BF" w14:textId="5ED8F22B" w:rsidR="00262AE3" w:rsidRPr="00A21A8B" w:rsidRDefault="00262AE3" w:rsidP="00CA034A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lang w:val="en-GB"/>
        </w:rPr>
      </w:pPr>
    </w:p>
    <w:p w14:paraId="03DF4C5A" w14:textId="330BE0DD" w:rsidR="002A44D0" w:rsidRPr="00A21A8B" w:rsidRDefault="00CA034A" w:rsidP="002A44D0">
      <w:pPr>
        <w:spacing w:after="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A21A8B">
        <w:rPr>
          <w:rFonts w:ascii="Times New Roman" w:eastAsia="Times New Roman" w:hAnsi="Times New Roman" w:cs="Times New Roman"/>
          <w:iCs/>
          <w:lang w:val="en-GB"/>
        </w:rPr>
        <w:t xml:space="preserve">Note: </w:t>
      </w:r>
      <w:r w:rsidRPr="00A21A8B">
        <w:rPr>
          <w:rFonts w:ascii="Times New Roman" w:eastAsia="Times New Roman" w:hAnsi="Times New Roman" w:cs="Times New Roman"/>
          <w:vertAlign w:val="superscript"/>
          <w:lang w:val="en-GB"/>
        </w:rPr>
        <w:t>*</w:t>
      </w:r>
      <w:r w:rsidRPr="00A21A8B">
        <w:rPr>
          <w:rFonts w:ascii="Times New Roman" w:eastAsia="Times New Roman" w:hAnsi="Times New Roman" w:cs="Times New Roman"/>
          <w:lang w:val="en-GB"/>
        </w:rPr>
        <w:t xml:space="preserve"> p&lt;0.05; </w:t>
      </w:r>
      <w:r w:rsidRPr="00A21A8B">
        <w:rPr>
          <w:rFonts w:ascii="Times New Roman" w:eastAsia="Times New Roman" w:hAnsi="Times New Roman" w:cs="Times New Roman"/>
          <w:vertAlign w:val="superscript"/>
          <w:lang w:val="en-GB"/>
        </w:rPr>
        <w:t>**</w:t>
      </w:r>
      <w:r w:rsidRPr="00A21A8B">
        <w:rPr>
          <w:rFonts w:ascii="Times New Roman" w:eastAsia="Times New Roman" w:hAnsi="Times New Roman" w:cs="Times New Roman"/>
          <w:lang w:val="en-GB"/>
        </w:rPr>
        <w:t xml:space="preserve">p&lt;0.01; </w:t>
      </w:r>
      <w:r w:rsidRPr="00A21A8B">
        <w:rPr>
          <w:rFonts w:ascii="Times New Roman" w:eastAsia="Times New Roman" w:hAnsi="Times New Roman" w:cs="Times New Roman"/>
          <w:vertAlign w:val="superscript"/>
          <w:lang w:val="en-GB"/>
        </w:rPr>
        <w:t>***</w:t>
      </w:r>
      <w:r w:rsidRPr="00A21A8B">
        <w:rPr>
          <w:rFonts w:ascii="Times New Roman" w:eastAsia="Times New Roman" w:hAnsi="Times New Roman" w:cs="Times New Roman"/>
          <w:lang w:val="en-GB"/>
        </w:rPr>
        <w:t xml:space="preserve">p&lt;0.001. 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Predicted probabilities of the reference individual (i.e., native German, 29 years old, survey year 2009):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(no partner, </w:t>
      </w:r>
      <w:proofErr w:type="spellStart"/>
      <w:r w:rsidR="002A44D0" w:rsidRPr="00A21A8B">
        <w:rPr>
          <w:rFonts w:ascii="Times New Roman" w:eastAsia="Times New Roman" w:hAnsi="Times New Roman" w:cs="Times New Roman"/>
          <w:lang w:val="en-GB"/>
        </w:rPr>
        <w:t>indep</w:t>
      </w:r>
      <w:proofErr w:type="spellEnd"/>
      <w:r w:rsidR="002A44D0" w:rsidRPr="00A21A8B">
        <w:rPr>
          <w:rFonts w:ascii="Times New Roman" w:eastAsia="Times New Roman" w:hAnsi="Times New Roman" w:cs="Times New Roman"/>
          <w:lang w:val="en-GB"/>
        </w:rPr>
        <w:t>. household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fe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)=0.38,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>(no partner, parental household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fe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)=0.09,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>(cohabiting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fe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)=0.21,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>(married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fe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)=0.32;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(no partner, </w:t>
      </w:r>
      <w:proofErr w:type="spellStart"/>
      <w:r w:rsidR="002A44D0" w:rsidRPr="00A21A8B">
        <w:rPr>
          <w:rFonts w:ascii="Times New Roman" w:eastAsia="Times New Roman" w:hAnsi="Times New Roman" w:cs="Times New Roman"/>
          <w:lang w:val="en-GB"/>
        </w:rPr>
        <w:t>indep</w:t>
      </w:r>
      <w:proofErr w:type="spellEnd"/>
      <w:r w:rsidR="002A44D0" w:rsidRPr="00A21A8B">
        <w:rPr>
          <w:rFonts w:ascii="Times New Roman" w:eastAsia="Times New Roman" w:hAnsi="Times New Roman" w:cs="Times New Roman"/>
          <w:lang w:val="en-GB"/>
        </w:rPr>
        <w:t>. household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)=0.41,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>(no partner, parental household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)=0.22,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>(cohabiting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 xml:space="preserve">)=0.18, </w:t>
      </w:r>
      <w:r w:rsidR="00D0782F" w:rsidRPr="00A21A8B">
        <w:rPr>
          <w:rFonts w:ascii="Times New Roman" w:eastAsia="Times New Roman" w:hAnsi="Times New Roman" w:cs="Times New Roman"/>
          <w:lang w:val="en-GB"/>
        </w:rPr>
        <w:t>p̂</w:t>
      </w:r>
      <w:r w:rsidR="002A44D0" w:rsidRPr="00A21A8B">
        <w:rPr>
          <w:rFonts w:ascii="Times New Roman" w:eastAsia="Times New Roman" w:hAnsi="Times New Roman" w:cs="Times New Roman"/>
          <w:lang w:val="en-GB"/>
        </w:rPr>
        <w:t>(married</w:t>
      </w:r>
      <w:r w:rsidR="00D0782F" w:rsidRPr="00A21A8B">
        <w:rPr>
          <w:rFonts w:ascii="Times New Roman" w:eastAsia="Times New Roman" w:hAnsi="Times New Roman" w:cs="Times New Roman"/>
          <w:lang w:val="en-GB"/>
        </w:rPr>
        <w:t>; males</w:t>
      </w:r>
      <w:r w:rsidR="002A44D0" w:rsidRPr="00A21A8B">
        <w:rPr>
          <w:rFonts w:ascii="Times New Roman" w:eastAsia="Times New Roman" w:hAnsi="Times New Roman" w:cs="Times New Roman"/>
          <w:lang w:val="en-GB"/>
        </w:rPr>
        <w:t>)=0.19.</w:t>
      </w:r>
    </w:p>
    <w:p w14:paraId="3F8F24D0" w14:textId="75945A03" w:rsidR="00F04B76" w:rsidRPr="002B30EA" w:rsidRDefault="00AB2A36" w:rsidP="00F15F74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  <w:r w:rsidRPr="00A21A8B">
        <w:rPr>
          <w:rFonts w:ascii="Times New Roman" w:eastAsia="Times New Roman" w:hAnsi="Times New Roman" w:cs="Times New Roman"/>
          <w:i/>
          <w:iCs/>
          <w:lang w:val="en-GB"/>
        </w:rPr>
        <w:t xml:space="preserve">Source: German </w:t>
      </w:r>
      <w:proofErr w:type="spellStart"/>
      <w:r w:rsidRPr="00A21A8B">
        <w:rPr>
          <w:rFonts w:ascii="Times New Roman" w:eastAsia="Times New Roman" w:hAnsi="Times New Roman" w:cs="Times New Roman"/>
          <w:i/>
          <w:iCs/>
          <w:lang w:val="en-GB"/>
        </w:rPr>
        <w:t>Microcensus</w:t>
      </w:r>
      <w:proofErr w:type="spellEnd"/>
      <w:r w:rsidRPr="00A21A8B">
        <w:rPr>
          <w:rFonts w:ascii="Times New Roman" w:eastAsia="Times New Roman" w:hAnsi="Times New Roman" w:cs="Times New Roman"/>
          <w:i/>
          <w:iCs/>
          <w:lang w:val="en-GB"/>
        </w:rPr>
        <w:t xml:space="preserve"> 2009 and 2013, respondents living in </w:t>
      </w:r>
      <w:r w:rsidR="004E3D68" w:rsidRPr="00A21A8B">
        <w:rPr>
          <w:rFonts w:ascii="Times New Roman" w:eastAsia="Times New Roman" w:hAnsi="Times New Roman" w:cs="Times New Roman"/>
          <w:i/>
          <w:iCs/>
          <w:lang w:val="en-GB"/>
        </w:rPr>
        <w:t>w</w:t>
      </w:r>
      <w:r w:rsidRPr="00A21A8B">
        <w:rPr>
          <w:rFonts w:ascii="Times New Roman" w:eastAsia="Times New Roman" w:hAnsi="Times New Roman" w:cs="Times New Roman"/>
          <w:i/>
          <w:iCs/>
          <w:lang w:val="en-GB"/>
        </w:rPr>
        <w:t>estern Germany and Berlin, 18-40</w:t>
      </w:r>
      <w:r w:rsidR="004E3D68" w:rsidRPr="00A21A8B">
        <w:rPr>
          <w:rFonts w:ascii="Times New Roman" w:eastAsia="Times New Roman" w:hAnsi="Times New Roman" w:cs="Times New Roman"/>
          <w:i/>
          <w:iCs/>
          <w:lang w:val="en-GB"/>
        </w:rPr>
        <w:t xml:space="preserve"> age group</w:t>
      </w:r>
      <w:r w:rsidRPr="00A21A8B">
        <w:rPr>
          <w:rFonts w:ascii="Times New Roman" w:eastAsia="Times New Roman" w:hAnsi="Times New Roman" w:cs="Times New Roman"/>
          <w:i/>
          <w:iCs/>
          <w:lang w:val="en-GB"/>
        </w:rPr>
        <w:t xml:space="preserve">. “No partner” refers to </w:t>
      </w:r>
      <w:r w:rsidR="004E3D68" w:rsidRPr="00A21A8B">
        <w:rPr>
          <w:rFonts w:ascii="Times New Roman" w:eastAsia="Times New Roman" w:hAnsi="Times New Roman" w:cs="Times New Roman"/>
          <w:i/>
          <w:iCs/>
          <w:lang w:val="en-GB"/>
        </w:rPr>
        <w:t>individuals who do not share a household with a partner</w:t>
      </w:r>
      <w:r w:rsidRPr="00A21A8B">
        <w:rPr>
          <w:rFonts w:ascii="Times New Roman" w:eastAsia="Times New Roman" w:hAnsi="Times New Roman" w:cs="Times New Roman"/>
          <w:i/>
          <w:iCs/>
          <w:lang w:val="en-GB"/>
        </w:rPr>
        <w:t>.</w:t>
      </w:r>
    </w:p>
    <w:sectPr w:rsidR="00F04B76" w:rsidRPr="002B30EA" w:rsidSect="00737A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30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CE4BD" w14:textId="77777777" w:rsidR="00F206F2" w:rsidRDefault="00F206F2" w:rsidP="00735580">
      <w:pPr>
        <w:spacing w:after="0" w:line="240" w:lineRule="auto"/>
      </w:pPr>
      <w:r>
        <w:separator/>
      </w:r>
    </w:p>
  </w:endnote>
  <w:endnote w:type="continuationSeparator" w:id="0">
    <w:p w14:paraId="77C4D7B5" w14:textId="77777777" w:rsidR="00F206F2" w:rsidRDefault="00F206F2" w:rsidP="00735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EEAC2" w14:textId="77777777" w:rsidR="00E315AF" w:rsidRDefault="00E315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1960233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6C7D8C0E" w14:textId="70F432AB" w:rsidR="00E315AF" w:rsidRPr="00D53664" w:rsidRDefault="00E315AF">
        <w:pPr>
          <w:pStyle w:val="Footer"/>
          <w:jc w:val="right"/>
          <w:rPr>
            <w:rFonts w:ascii="Arial" w:hAnsi="Arial" w:cs="Arial"/>
          </w:rPr>
        </w:pPr>
        <w:r w:rsidRPr="00D53664">
          <w:rPr>
            <w:rFonts w:ascii="Arial" w:hAnsi="Arial" w:cs="Arial"/>
          </w:rPr>
          <w:fldChar w:fldCharType="begin"/>
        </w:r>
        <w:r w:rsidRPr="00D53664">
          <w:rPr>
            <w:rFonts w:ascii="Arial" w:hAnsi="Arial" w:cs="Arial"/>
          </w:rPr>
          <w:instrText>PAGE   \* MERGEFORMAT</w:instrText>
        </w:r>
        <w:r w:rsidRPr="00D53664">
          <w:rPr>
            <w:rFonts w:ascii="Arial" w:hAnsi="Arial" w:cs="Arial"/>
          </w:rPr>
          <w:fldChar w:fldCharType="separate"/>
        </w:r>
        <w:r w:rsidR="00135655">
          <w:rPr>
            <w:rFonts w:ascii="Arial" w:hAnsi="Arial" w:cs="Arial"/>
            <w:noProof/>
          </w:rPr>
          <w:t>1</w:t>
        </w:r>
        <w:r w:rsidRPr="00D53664">
          <w:rPr>
            <w:rFonts w:ascii="Arial" w:hAnsi="Arial" w:cs="Arial"/>
          </w:rPr>
          <w:fldChar w:fldCharType="end"/>
        </w:r>
      </w:p>
    </w:sdtContent>
  </w:sdt>
  <w:p w14:paraId="33A3CC85" w14:textId="77777777" w:rsidR="00E315AF" w:rsidRDefault="00E315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1823B" w14:textId="77777777" w:rsidR="00E315AF" w:rsidRDefault="00E315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CE53C" w14:textId="77777777" w:rsidR="00F206F2" w:rsidRDefault="00F206F2" w:rsidP="00735580">
      <w:pPr>
        <w:spacing w:after="0" w:line="240" w:lineRule="auto"/>
      </w:pPr>
      <w:r>
        <w:separator/>
      </w:r>
    </w:p>
  </w:footnote>
  <w:footnote w:type="continuationSeparator" w:id="0">
    <w:p w14:paraId="3FEFCA86" w14:textId="77777777" w:rsidR="00F206F2" w:rsidRDefault="00F206F2" w:rsidP="007355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5478A" w14:textId="77777777" w:rsidR="00E315AF" w:rsidRDefault="00E315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219C4" w14:textId="77777777" w:rsidR="00E315AF" w:rsidRDefault="00E315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F98D4" w14:textId="77777777" w:rsidR="00E315AF" w:rsidRDefault="00E315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577376"/>
    <w:multiLevelType w:val="hybridMultilevel"/>
    <w:tmpl w:val="00AAC8A6"/>
    <w:lvl w:ilvl="0" w:tplc="C9B6D488">
      <w:start w:val="4"/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8C1E07"/>
    <w:multiLevelType w:val="multilevel"/>
    <w:tmpl w:val="04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C931C0D"/>
    <w:multiLevelType w:val="hybridMultilevel"/>
    <w:tmpl w:val="F014BC02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6" w:nlCheck="1" w:checkStyle="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tjA1NTQwMzA3NDRS0lEKTi0uzszPAykwMqgFANoWq9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21368"/>
    <w:rsid w:val="00000553"/>
    <w:rsid w:val="00001E61"/>
    <w:rsid w:val="000052C2"/>
    <w:rsid w:val="0001107B"/>
    <w:rsid w:val="000118AC"/>
    <w:rsid w:val="00017088"/>
    <w:rsid w:val="00022959"/>
    <w:rsid w:val="00034A08"/>
    <w:rsid w:val="000402A3"/>
    <w:rsid w:val="00040DFE"/>
    <w:rsid w:val="00044FDB"/>
    <w:rsid w:val="000478E1"/>
    <w:rsid w:val="00052974"/>
    <w:rsid w:val="00055BCF"/>
    <w:rsid w:val="00056733"/>
    <w:rsid w:val="00061686"/>
    <w:rsid w:val="00063614"/>
    <w:rsid w:val="00064221"/>
    <w:rsid w:val="0008034F"/>
    <w:rsid w:val="0008094F"/>
    <w:rsid w:val="0008762B"/>
    <w:rsid w:val="00093917"/>
    <w:rsid w:val="000A186E"/>
    <w:rsid w:val="000A56C6"/>
    <w:rsid w:val="000B2648"/>
    <w:rsid w:val="000B2DC2"/>
    <w:rsid w:val="000B37D2"/>
    <w:rsid w:val="000B5668"/>
    <w:rsid w:val="000B76B9"/>
    <w:rsid w:val="000C39C8"/>
    <w:rsid w:val="000C6DAB"/>
    <w:rsid w:val="000D3646"/>
    <w:rsid w:val="000D534C"/>
    <w:rsid w:val="000E4B5F"/>
    <w:rsid w:val="000F332A"/>
    <w:rsid w:val="000F4641"/>
    <w:rsid w:val="000F4888"/>
    <w:rsid w:val="000F74A6"/>
    <w:rsid w:val="00103624"/>
    <w:rsid w:val="00111719"/>
    <w:rsid w:val="0011579D"/>
    <w:rsid w:val="00121D07"/>
    <w:rsid w:val="001220E2"/>
    <w:rsid w:val="00135241"/>
    <w:rsid w:val="00135655"/>
    <w:rsid w:val="00137369"/>
    <w:rsid w:val="00140183"/>
    <w:rsid w:val="001417E7"/>
    <w:rsid w:val="00150D27"/>
    <w:rsid w:val="001537B0"/>
    <w:rsid w:val="0015392E"/>
    <w:rsid w:val="001558FB"/>
    <w:rsid w:val="00156190"/>
    <w:rsid w:val="001741B6"/>
    <w:rsid w:val="001769E2"/>
    <w:rsid w:val="00177670"/>
    <w:rsid w:val="00181FC4"/>
    <w:rsid w:val="00182647"/>
    <w:rsid w:val="00182D24"/>
    <w:rsid w:val="00184F77"/>
    <w:rsid w:val="001853D9"/>
    <w:rsid w:val="001937A2"/>
    <w:rsid w:val="00195207"/>
    <w:rsid w:val="0019531D"/>
    <w:rsid w:val="001959B6"/>
    <w:rsid w:val="00195CB4"/>
    <w:rsid w:val="0019755A"/>
    <w:rsid w:val="001A0F55"/>
    <w:rsid w:val="001A4184"/>
    <w:rsid w:val="001A60FA"/>
    <w:rsid w:val="001A72E7"/>
    <w:rsid w:val="001B1899"/>
    <w:rsid w:val="001B30B4"/>
    <w:rsid w:val="001B3737"/>
    <w:rsid w:val="001B4BBA"/>
    <w:rsid w:val="001B695D"/>
    <w:rsid w:val="001B6E93"/>
    <w:rsid w:val="001D1262"/>
    <w:rsid w:val="001D213C"/>
    <w:rsid w:val="001D4BF2"/>
    <w:rsid w:val="001D5767"/>
    <w:rsid w:val="001D587A"/>
    <w:rsid w:val="001D5F85"/>
    <w:rsid w:val="001E21A6"/>
    <w:rsid w:val="001E328A"/>
    <w:rsid w:val="001E44DD"/>
    <w:rsid w:val="001E4CA8"/>
    <w:rsid w:val="001E5EE2"/>
    <w:rsid w:val="001E7B14"/>
    <w:rsid w:val="00201DF9"/>
    <w:rsid w:val="00202B37"/>
    <w:rsid w:val="002033EB"/>
    <w:rsid w:val="00203F46"/>
    <w:rsid w:val="00207F9C"/>
    <w:rsid w:val="00212CB5"/>
    <w:rsid w:val="00213473"/>
    <w:rsid w:val="00216B55"/>
    <w:rsid w:val="00221260"/>
    <w:rsid w:val="00222B6E"/>
    <w:rsid w:val="00223A02"/>
    <w:rsid w:val="002243D0"/>
    <w:rsid w:val="00225C71"/>
    <w:rsid w:val="0024142B"/>
    <w:rsid w:val="00247550"/>
    <w:rsid w:val="00250946"/>
    <w:rsid w:val="0025308C"/>
    <w:rsid w:val="0025588B"/>
    <w:rsid w:val="0026114C"/>
    <w:rsid w:val="00261495"/>
    <w:rsid w:val="00262AE3"/>
    <w:rsid w:val="00265693"/>
    <w:rsid w:val="002660BD"/>
    <w:rsid w:val="00266B00"/>
    <w:rsid w:val="00273874"/>
    <w:rsid w:val="00274387"/>
    <w:rsid w:val="00275349"/>
    <w:rsid w:val="00275456"/>
    <w:rsid w:val="00275966"/>
    <w:rsid w:val="00280A24"/>
    <w:rsid w:val="00281FDA"/>
    <w:rsid w:val="0029193A"/>
    <w:rsid w:val="00294366"/>
    <w:rsid w:val="002A44D0"/>
    <w:rsid w:val="002A4B7B"/>
    <w:rsid w:val="002A59D9"/>
    <w:rsid w:val="002B01A8"/>
    <w:rsid w:val="002B08FD"/>
    <w:rsid w:val="002B29EB"/>
    <w:rsid w:val="002B30EA"/>
    <w:rsid w:val="002B3780"/>
    <w:rsid w:val="002B4F18"/>
    <w:rsid w:val="002C3C5F"/>
    <w:rsid w:val="002C6F54"/>
    <w:rsid w:val="002D0594"/>
    <w:rsid w:val="002D0B61"/>
    <w:rsid w:val="002E2E9E"/>
    <w:rsid w:val="002E4575"/>
    <w:rsid w:val="002E5D8E"/>
    <w:rsid w:val="002F2D66"/>
    <w:rsid w:val="002F48AD"/>
    <w:rsid w:val="003077A7"/>
    <w:rsid w:val="00311790"/>
    <w:rsid w:val="00315576"/>
    <w:rsid w:val="003164E8"/>
    <w:rsid w:val="0031710E"/>
    <w:rsid w:val="00317FB4"/>
    <w:rsid w:val="00320E51"/>
    <w:rsid w:val="00322F41"/>
    <w:rsid w:val="00324F02"/>
    <w:rsid w:val="00326DDD"/>
    <w:rsid w:val="003276E7"/>
    <w:rsid w:val="00333FCF"/>
    <w:rsid w:val="003342DD"/>
    <w:rsid w:val="003343D1"/>
    <w:rsid w:val="00336D75"/>
    <w:rsid w:val="00340713"/>
    <w:rsid w:val="00341A7A"/>
    <w:rsid w:val="00342846"/>
    <w:rsid w:val="00343E34"/>
    <w:rsid w:val="0034581B"/>
    <w:rsid w:val="00351ADC"/>
    <w:rsid w:val="00352036"/>
    <w:rsid w:val="00354DAC"/>
    <w:rsid w:val="003617B1"/>
    <w:rsid w:val="00363D0A"/>
    <w:rsid w:val="0036568A"/>
    <w:rsid w:val="00365BEA"/>
    <w:rsid w:val="00365F8F"/>
    <w:rsid w:val="00374398"/>
    <w:rsid w:val="00380B6E"/>
    <w:rsid w:val="00385808"/>
    <w:rsid w:val="00390D38"/>
    <w:rsid w:val="003A1431"/>
    <w:rsid w:val="003A60D0"/>
    <w:rsid w:val="003A6CBD"/>
    <w:rsid w:val="003B4594"/>
    <w:rsid w:val="003B4608"/>
    <w:rsid w:val="003B77C2"/>
    <w:rsid w:val="003C0E5F"/>
    <w:rsid w:val="003C41CA"/>
    <w:rsid w:val="003C53B8"/>
    <w:rsid w:val="003C6DF2"/>
    <w:rsid w:val="003D12A4"/>
    <w:rsid w:val="003D261D"/>
    <w:rsid w:val="003D2E44"/>
    <w:rsid w:val="003D3652"/>
    <w:rsid w:val="003D640A"/>
    <w:rsid w:val="003E324B"/>
    <w:rsid w:val="003E5054"/>
    <w:rsid w:val="003F125F"/>
    <w:rsid w:val="003F4AC1"/>
    <w:rsid w:val="00402172"/>
    <w:rsid w:val="00403E56"/>
    <w:rsid w:val="00404C5E"/>
    <w:rsid w:val="00405ADC"/>
    <w:rsid w:val="0041060E"/>
    <w:rsid w:val="00410F05"/>
    <w:rsid w:val="00441D14"/>
    <w:rsid w:val="00444264"/>
    <w:rsid w:val="00445780"/>
    <w:rsid w:val="00450251"/>
    <w:rsid w:val="004537C7"/>
    <w:rsid w:val="0046074C"/>
    <w:rsid w:val="0046081B"/>
    <w:rsid w:val="00462C65"/>
    <w:rsid w:val="00471920"/>
    <w:rsid w:val="00471C4F"/>
    <w:rsid w:val="004834F7"/>
    <w:rsid w:val="004855D5"/>
    <w:rsid w:val="0049005F"/>
    <w:rsid w:val="00492595"/>
    <w:rsid w:val="00493333"/>
    <w:rsid w:val="004942CD"/>
    <w:rsid w:val="004A00A3"/>
    <w:rsid w:val="004A1590"/>
    <w:rsid w:val="004A2444"/>
    <w:rsid w:val="004A49EF"/>
    <w:rsid w:val="004B398D"/>
    <w:rsid w:val="004B56EE"/>
    <w:rsid w:val="004C1E55"/>
    <w:rsid w:val="004D4E7D"/>
    <w:rsid w:val="004D6DBF"/>
    <w:rsid w:val="004D7580"/>
    <w:rsid w:val="004E3D68"/>
    <w:rsid w:val="004E445B"/>
    <w:rsid w:val="004E5679"/>
    <w:rsid w:val="004E6597"/>
    <w:rsid w:val="004E74AB"/>
    <w:rsid w:val="004F3719"/>
    <w:rsid w:val="004F4D1D"/>
    <w:rsid w:val="004F6D0F"/>
    <w:rsid w:val="00500347"/>
    <w:rsid w:val="0050773C"/>
    <w:rsid w:val="005102BF"/>
    <w:rsid w:val="00510DAC"/>
    <w:rsid w:val="005110CB"/>
    <w:rsid w:val="0051639E"/>
    <w:rsid w:val="005169E0"/>
    <w:rsid w:val="00517744"/>
    <w:rsid w:val="00525BD3"/>
    <w:rsid w:val="005322AB"/>
    <w:rsid w:val="005355D1"/>
    <w:rsid w:val="00537464"/>
    <w:rsid w:val="00541F90"/>
    <w:rsid w:val="00543408"/>
    <w:rsid w:val="00545D01"/>
    <w:rsid w:val="0055126F"/>
    <w:rsid w:val="00553F44"/>
    <w:rsid w:val="005546DA"/>
    <w:rsid w:val="00556016"/>
    <w:rsid w:val="005610AD"/>
    <w:rsid w:val="00562E61"/>
    <w:rsid w:val="005660D0"/>
    <w:rsid w:val="00570A88"/>
    <w:rsid w:val="00571733"/>
    <w:rsid w:val="005720AC"/>
    <w:rsid w:val="00584194"/>
    <w:rsid w:val="00584B6B"/>
    <w:rsid w:val="005900F7"/>
    <w:rsid w:val="00593D9C"/>
    <w:rsid w:val="0059625A"/>
    <w:rsid w:val="005A0D5D"/>
    <w:rsid w:val="005B1DF8"/>
    <w:rsid w:val="005B3EE1"/>
    <w:rsid w:val="005B67D8"/>
    <w:rsid w:val="005B681C"/>
    <w:rsid w:val="005C07C1"/>
    <w:rsid w:val="005C66A0"/>
    <w:rsid w:val="005D2827"/>
    <w:rsid w:val="005E208A"/>
    <w:rsid w:val="005E6ADF"/>
    <w:rsid w:val="005E6E02"/>
    <w:rsid w:val="005E6FCD"/>
    <w:rsid w:val="0060684F"/>
    <w:rsid w:val="00617833"/>
    <w:rsid w:val="006306BE"/>
    <w:rsid w:val="0064028D"/>
    <w:rsid w:val="00644F61"/>
    <w:rsid w:val="00652B01"/>
    <w:rsid w:val="006539CA"/>
    <w:rsid w:val="006622AE"/>
    <w:rsid w:val="00662B0C"/>
    <w:rsid w:val="00673D07"/>
    <w:rsid w:val="00677016"/>
    <w:rsid w:val="00677371"/>
    <w:rsid w:val="006839AB"/>
    <w:rsid w:val="006847E5"/>
    <w:rsid w:val="0069138A"/>
    <w:rsid w:val="00692B17"/>
    <w:rsid w:val="006950B3"/>
    <w:rsid w:val="0069679C"/>
    <w:rsid w:val="006A4811"/>
    <w:rsid w:val="006B2217"/>
    <w:rsid w:val="006B4B6A"/>
    <w:rsid w:val="006C1DCF"/>
    <w:rsid w:val="006C2E8C"/>
    <w:rsid w:val="006C4770"/>
    <w:rsid w:val="006C47B7"/>
    <w:rsid w:val="006C6C05"/>
    <w:rsid w:val="006D0D93"/>
    <w:rsid w:val="006E2BB0"/>
    <w:rsid w:val="006E7FDE"/>
    <w:rsid w:val="0070032B"/>
    <w:rsid w:val="00725431"/>
    <w:rsid w:val="00727CBB"/>
    <w:rsid w:val="007324B1"/>
    <w:rsid w:val="00735580"/>
    <w:rsid w:val="00736B14"/>
    <w:rsid w:val="00736D98"/>
    <w:rsid w:val="00737A71"/>
    <w:rsid w:val="00740D88"/>
    <w:rsid w:val="007460D0"/>
    <w:rsid w:val="00751704"/>
    <w:rsid w:val="007556FF"/>
    <w:rsid w:val="0075643E"/>
    <w:rsid w:val="007632AA"/>
    <w:rsid w:val="00771BCB"/>
    <w:rsid w:val="00781323"/>
    <w:rsid w:val="00784ABB"/>
    <w:rsid w:val="00787FB6"/>
    <w:rsid w:val="007A4348"/>
    <w:rsid w:val="007A480E"/>
    <w:rsid w:val="007A63CF"/>
    <w:rsid w:val="007B0D40"/>
    <w:rsid w:val="007B4DDE"/>
    <w:rsid w:val="007C40E4"/>
    <w:rsid w:val="007C62D6"/>
    <w:rsid w:val="007C6A95"/>
    <w:rsid w:val="007D0444"/>
    <w:rsid w:val="007D39F1"/>
    <w:rsid w:val="007D4EE5"/>
    <w:rsid w:val="007E4BB8"/>
    <w:rsid w:val="007F0309"/>
    <w:rsid w:val="007F20BD"/>
    <w:rsid w:val="007F6494"/>
    <w:rsid w:val="00802482"/>
    <w:rsid w:val="008037BF"/>
    <w:rsid w:val="00803F9D"/>
    <w:rsid w:val="0080458A"/>
    <w:rsid w:val="0080579E"/>
    <w:rsid w:val="008061C9"/>
    <w:rsid w:val="008079CE"/>
    <w:rsid w:val="00813BEA"/>
    <w:rsid w:val="00816C06"/>
    <w:rsid w:val="00821168"/>
    <w:rsid w:val="00821368"/>
    <w:rsid w:val="008340A7"/>
    <w:rsid w:val="0084289A"/>
    <w:rsid w:val="00845C6B"/>
    <w:rsid w:val="008514F5"/>
    <w:rsid w:val="00864AAD"/>
    <w:rsid w:val="00866569"/>
    <w:rsid w:val="00870272"/>
    <w:rsid w:val="00873D01"/>
    <w:rsid w:val="00875C90"/>
    <w:rsid w:val="00876BA6"/>
    <w:rsid w:val="00881C5E"/>
    <w:rsid w:val="00886C96"/>
    <w:rsid w:val="008925B7"/>
    <w:rsid w:val="00893BCE"/>
    <w:rsid w:val="0089793B"/>
    <w:rsid w:val="008A57F0"/>
    <w:rsid w:val="008A68ED"/>
    <w:rsid w:val="008C0611"/>
    <w:rsid w:val="008D12AC"/>
    <w:rsid w:val="008D1E06"/>
    <w:rsid w:val="008D439C"/>
    <w:rsid w:val="008E0EAA"/>
    <w:rsid w:val="008E3372"/>
    <w:rsid w:val="008F0B57"/>
    <w:rsid w:val="008F4F90"/>
    <w:rsid w:val="008F7440"/>
    <w:rsid w:val="008F7635"/>
    <w:rsid w:val="00901AD3"/>
    <w:rsid w:val="00905A53"/>
    <w:rsid w:val="00906590"/>
    <w:rsid w:val="0091164F"/>
    <w:rsid w:val="00917E9E"/>
    <w:rsid w:val="009200B7"/>
    <w:rsid w:val="00920D26"/>
    <w:rsid w:val="009232C8"/>
    <w:rsid w:val="0092486E"/>
    <w:rsid w:val="009351BA"/>
    <w:rsid w:val="00937113"/>
    <w:rsid w:val="00942C7E"/>
    <w:rsid w:val="00946973"/>
    <w:rsid w:val="00946F7C"/>
    <w:rsid w:val="0095497C"/>
    <w:rsid w:val="00956269"/>
    <w:rsid w:val="00956CB8"/>
    <w:rsid w:val="0096148B"/>
    <w:rsid w:val="00961FC4"/>
    <w:rsid w:val="00962029"/>
    <w:rsid w:val="00971C90"/>
    <w:rsid w:val="00973E5D"/>
    <w:rsid w:val="009755BB"/>
    <w:rsid w:val="009A2258"/>
    <w:rsid w:val="009B0DE8"/>
    <w:rsid w:val="009B1EED"/>
    <w:rsid w:val="009C3D48"/>
    <w:rsid w:val="009C7579"/>
    <w:rsid w:val="009C7713"/>
    <w:rsid w:val="009D12EC"/>
    <w:rsid w:val="009D6BB8"/>
    <w:rsid w:val="009E0C5B"/>
    <w:rsid w:val="009E6C08"/>
    <w:rsid w:val="009F6C84"/>
    <w:rsid w:val="009F7E99"/>
    <w:rsid w:val="00A027EA"/>
    <w:rsid w:val="00A05AC8"/>
    <w:rsid w:val="00A12ED6"/>
    <w:rsid w:val="00A133DA"/>
    <w:rsid w:val="00A143C8"/>
    <w:rsid w:val="00A16180"/>
    <w:rsid w:val="00A21A8B"/>
    <w:rsid w:val="00A25019"/>
    <w:rsid w:val="00A25DCF"/>
    <w:rsid w:val="00A2783E"/>
    <w:rsid w:val="00A27A61"/>
    <w:rsid w:val="00A303D4"/>
    <w:rsid w:val="00A3480D"/>
    <w:rsid w:val="00A4326B"/>
    <w:rsid w:val="00A44CDA"/>
    <w:rsid w:val="00A45F7C"/>
    <w:rsid w:val="00A560E4"/>
    <w:rsid w:val="00A612F3"/>
    <w:rsid w:val="00A640A2"/>
    <w:rsid w:val="00A657DA"/>
    <w:rsid w:val="00A7698F"/>
    <w:rsid w:val="00A76BF1"/>
    <w:rsid w:val="00A822D0"/>
    <w:rsid w:val="00A83604"/>
    <w:rsid w:val="00A8584F"/>
    <w:rsid w:val="00A92352"/>
    <w:rsid w:val="00AA1049"/>
    <w:rsid w:val="00AA176B"/>
    <w:rsid w:val="00AB1CDE"/>
    <w:rsid w:val="00AB1EED"/>
    <w:rsid w:val="00AB2A36"/>
    <w:rsid w:val="00AB42B3"/>
    <w:rsid w:val="00AB5044"/>
    <w:rsid w:val="00AC01FD"/>
    <w:rsid w:val="00AC2675"/>
    <w:rsid w:val="00AC29CC"/>
    <w:rsid w:val="00AC3F08"/>
    <w:rsid w:val="00AC7FF9"/>
    <w:rsid w:val="00AD6A9B"/>
    <w:rsid w:val="00AE2CD9"/>
    <w:rsid w:val="00B01CB9"/>
    <w:rsid w:val="00B10CE4"/>
    <w:rsid w:val="00B11242"/>
    <w:rsid w:val="00B11BF7"/>
    <w:rsid w:val="00B12145"/>
    <w:rsid w:val="00B1220C"/>
    <w:rsid w:val="00B14D5E"/>
    <w:rsid w:val="00B16EA3"/>
    <w:rsid w:val="00B23573"/>
    <w:rsid w:val="00B25EE2"/>
    <w:rsid w:val="00B261F1"/>
    <w:rsid w:val="00B32C73"/>
    <w:rsid w:val="00B40D2E"/>
    <w:rsid w:val="00B40DFC"/>
    <w:rsid w:val="00B450DD"/>
    <w:rsid w:val="00B47FD1"/>
    <w:rsid w:val="00B51047"/>
    <w:rsid w:val="00B669F1"/>
    <w:rsid w:val="00B712A1"/>
    <w:rsid w:val="00B7214A"/>
    <w:rsid w:val="00B81D59"/>
    <w:rsid w:val="00B86A81"/>
    <w:rsid w:val="00BA2B5A"/>
    <w:rsid w:val="00BA2FDC"/>
    <w:rsid w:val="00BB23D6"/>
    <w:rsid w:val="00BB4E55"/>
    <w:rsid w:val="00BC1D1E"/>
    <w:rsid w:val="00BC50ED"/>
    <w:rsid w:val="00BC7B8E"/>
    <w:rsid w:val="00BD017C"/>
    <w:rsid w:val="00BD0D46"/>
    <w:rsid w:val="00BD37A7"/>
    <w:rsid w:val="00BD643F"/>
    <w:rsid w:val="00BE097E"/>
    <w:rsid w:val="00BE3099"/>
    <w:rsid w:val="00BE7D04"/>
    <w:rsid w:val="00BF1025"/>
    <w:rsid w:val="00BF6D35"/>
    <w:rsid w:val="00C054F1"/>
    <w:rsid w:val="00C06C20"/>
    <w:rsid w:val="00C11B00"/>
    <w:rsid w:val="00C140EB"/>
    <w:rsid w:val="00C2338F"/>
    <w:rsid w:val="00C26A91"/>
    <w:rsid w:val="00C27937"/>
    <w:rsid w:val="00C37BC2"/>
    <w:rsid w:val="00C41238"/>
    <w:rsid w:val="00C412CF"/>
    <w:rsid w:val="00C569C8"/>
    <w:rsid w:val="00C62A69"/>
    <w:rsid w:val="00C766A2"/>
    <w:rsid w:val="00C84117"/>
    <w:rsid w:val="00C91F50"/>
    <w:rsid w:val="00C9353D"/>
    <w:rsid w:val="00C949C4"/>
    <w:rsid w:val="00C95089"/>
    <w:rsid w:val="00C95C02"/>
    <w:rsid w:val="00C96DFD"/>
    <w:rsid w:val="00CA034A"/>
    <w:rsid w:val="00CA0579"/>
    <w:rsid w:val="00CA5898"/>
    <w:rsid w:val="00CA750D"/>
    <w:rsid w:val="00CB7B43"/>
    <w:rsid w:val="00CC5210"/>
    <w:rsid w:val="00CC5737"/>
    <w:rsid w:val="00CC69C4"/>
    <w:rsid w:val="00CC6D5A"/>
    <w:rsid w:val="00CD38FA"/>
    <w:rsid w:val="00CD4037"/>
    <w:rsid w:val="00CD5A0A"/>
    <w:rsid w:val="00CF148F"/>
    <w:rsid w:val="00D02AF9"/>
    <w:rsid w:val="00D05879"/>
    <w:rsid w:val="00D0782F"/>
    <w:rsid w:val="00D11DE5"/>
    <w:rsid w:val="00D2545F"/>
    <w:rsid w:val="00D25E2C"/>
    <w:rsid w:val="00D31F34"/>
    <w:rsid w:val="00D34560"/>
    <w:rsid w:val="00D35373"/>
    <w:rsid w:val="00D36D55"/>
    <w:rsid w:val="00D408DD"/>
    <w:rsid w:val="00D42A60"/>
    <w:rsid w:val="00D4473D"/>
    <w:rsid w:val="00D53664"/>
    <w:rsid w:val="00D5376F"/>
    <w:rsid w:val="00D55323"/>
    <w:rsid w:val="00D5719A"/>
    <w:rsid w:val="00D62330"/>
    <w:rsid w:val="00D72309"/>
    <w:rsid w:val="00D80221"/>
    <w:rsid w:val="00D82F43"/>
    <w:rsid w:val="00D8336B"/>
    <w:rsid w:val="00D97A66"/>
    <w:rsid w:val="00DB209C"/>
    <w:rsid w:val="00DB2773"/>
    <w:rsid w:val="00DC0291"/>
    <w:rsid w:val="00DC0384"/>
    <w:rsid w:val="00DC6837"/>
    <w:rsid w:val="00DC736B"/>
    <w:rsid w:val="00DE1BF8"/>
    <w:rsid w:val="00DE3B82"/>
    <w:rsid w:val="00DE4F09"/>
    <w:rsid w:val="00DE7732"/>
    <w:rsid w:val="00DF3184"/>
    <w:rsid w:val="00DF4B93"/>
    <w:rsid w:val="00DF55ED"/>
    <w:rsid w:val="00E148A9"/>
    <w:rsid w:val="00E2349C"/>
    <w:rsid w:val="00E23EDD"/>
    <w:rsid w:val="00E27038"/>
    <w:rsid w:val="00E315AF"/>
    <w:rsid w:val="00E31F01"/>
    <w:rsid w:val="00E323AF"/>
    <w:rsid w:val="00E43E84"/>
    <w:rsid w:val="00E60BA6"/>
    <w:rsid w:val="00E64BAF"/>
    <w:rsid w:val="00E669D8"/>
    <w:rsid w:val="00E67D43"/>
    <w:rsid w:val="00E73761"/>
    <w:rsid w:val="00E81BEF"/>
    <w:rsid w:val="00E85252"/>
    <w:rsid w:val="00E85FCE"/>
    <w:rsid w:val="00E8735A"/>
    <w:rsid w:val="00E92D40"/>
    <w:rsid w:val="00E93772"/>
    <w:rsid w:val="00EA1695"/>
    <w:rsid w:val="00EA2943"/>
    <w:rsid w:val="00EB0C88"/>
    <w:rsid w:val="00EB43D7"/>
    <w:rsid w:val="00EC5EE8"/>
    <w:rsid w:val="00EC7088"/>
    <w:rsid w:val="00EC7E3F"/>
    <w:rsid w:val="00EE6648"/>
    <w:rsid w:val="00EE6D81"/>
    <w:rsid w:val="00EF1317"/>
    <w:rsid w:val="00EF3853"/>
    <w:rsid w:val="00EF52A9"/>
    <w:rsid w:val="00EF79F2"/>
    <w:rsid w:val="00F00F00"/>
    <w:rsid w:val="00F011B1"/>
    <w:rsid w:val="00F01BA9"/>
    <w:rsid w:val="00F04B76"/>
    <w:rsid w:val="00F077BD"/>
    <w:rsid w:val="00F136B9"/>
    <w:rsid w:val="00F15F74"/>
    <w:rsid w:val="00F206F2"/>
    <w:rsid w:val="00F23286"/>
    <w:rsid w:val="00F41941"/>
    <w:rsid w:val="00F4243C"/>
    <w:rsid w:val="00F43013"/>
    <w:rsid w:val="00F43625"/>
    <w:rsid w:val="00F551EB"/>
    <w:rsid w:val="00F61FF5"/>
    <w:rsid w:val="00F64100"/>
    <w:rsid w:val="00F745AC"/>
    <w:rsid w:val="00F809C2"/>
    <w:rsid w:val="00F8496A"/>
    <w:rsid w:val="00F907D3"/>
    <w:rsid w:val="00F960B3"/>
    <w:rsid w:val="00F97164"/>
    <w:rsid w:val="00FA24BF"/>
    <w:rsid w:val="00FA3046"/>
    <w:rsid w:val="00FA7B29"/>
    <w:rsid w:val="00FB27A8"/>
    <w:rsid w:val="00FB661F"/>
    <w:rsid w:val="00FB757E"/>
    <w:rsid w:val="00FC0374"/>
    <w:rsid w:val="00FC2DE1"/>
    <w:rsid w:val="00FD592C"/>
    <w:rsid w:val="00FD68CD"/>
    <w:rsid w:val="00FE1DD0"/>
    <w:rsid w:val="00FE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32811"/>
  <w15:chartTrackingRefBased/>
  <w15:docId w15:val="{69F6EF64-375A-49F0-ABA9-D83F8D15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4D0"/>
  </w:style>
  <w:style w:type="paragraph" w:styleId="Heading1">
    <w:name w:val="heading 1"/>
    <w:basedOn w:val="Normal"/>
    <w:next w:val="Normal"/>
    <w:link w:val="Heading1Char"/>
    <w:uiPriority w:val="9"/>
    <w:qFormat/>
    <w:rsid w:val="00F23286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286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3286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328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328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328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328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328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328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27E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26A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6A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6A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A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A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A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A9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40713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55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55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3558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355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580"/>
  </w:style>
  <w:style w:type="paragraph" w:styleId="Footer">
    <w:name w:val="footer"/>
    <w:basedOn w:val="Normal"/>
    <w:link w:val="FooterChar"/>
    <w:uiPriority w:val="99"/>
    <w:unhideWhenUsed/>
    <w:rsid w:val="007355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580"/>
  </w:style>
  <w:style w:type="character" w:customStyle="1" w:styleId="Heading2Char">
    <w:name w:val="Heading 2 Char"/>
    <w:basedOn w:val="DefaultParagraphFont"/>
    <w:link w:val="Heading2"/>
    <w:uiPriority w:val="9"/>
    <w:rsid w:val="00F2328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232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328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328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328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328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328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32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32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41060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46F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Emphasis">
    <w:name w:val="Emphasis"/>
    <w:basedOn w:val="DefaultParagraphFont"/>
    <w:uiPriority w:val="20"/>
    <w:qFormat/>
    <w:rsid w:val="00946F7C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Zchn"/>
    <w:rsid w:val="001959B6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1959B6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1959B6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1959B6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901AD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7C62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2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BD29D-B1DE-4DA8-BF61-3F44FD77E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ät Duisburg-Essen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hnt</dc:creator>
  <cp:keywords/>
  <dc:description/>
  <cp:lastModifiedBy>Sidra</cp:lastModifiedBy>
  <cp:revision>2</cp:revision>
  <cp:lastPrinted>2020-08-07T13:23:00Z</cp:lastPrinted>
  <dcterms:created xsi:type="dcterms:W3CDTF">2020-10-15T12:41:00Z</dcterms:created>
  <dcterms:modified xsi:type="dcterms:W3CDTF">2020-10-15T12:41:00Z</dcterms:modified>
</cp:coreProperties>
</file>